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BF7DE" w14:textId="63996C82" w:rsidR="00D45D64" w:rsidRPr="005E648F" w:rsidRDefault="00D45D64" w:rsidP="00893373">
      <w:pPr>
        <w:pStyle w:val="Heading1"/>
        <w:jc w:val="center"/>
        <w:rPr>
          <w:lang w:val="bg-BG"/>
        </w:rPr>
      </w:pPr>
      <w:r>
        <w:t>Exercise</w:t>
      </w:r>
      <w:r w:rsidR="00A15D45">
        <w:t>: Gra</w:t>
      </w:r>
      <w:bookmarkStart w:id="0" w:name="_GoBack"/>
      <w:bookmarkEnd w:id="0"/>
      <w:r w:rsidR="00A15D45">
        <w:t xml:space="preserve">ph Theory Traversal </w:t>
      </w:r>
      <w:r w:rsidR="00A15D45" w:rsidRPr="00A15D45">
        <w:t>and</w:t>
      </w:r>
      <w:r w:rsidR="00A15D45">
        <w:t xml:space="preserve"> Shortest </w:t>
      </w:r>
      <w:r w:rsidR="00A15D45" w:rsidRPr="00A15D45">
        <w:t>Paths</w:t>
      </w:r>
    </w:p>
    <w:p w14:paraId="79FCFC11" w14:textId="3BA7B467" w:rsidR="008220A3" w:rsidRDefault="00D45D64" w:rsidP="009D446A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8220A3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27C0AC02" w14:textId="7D98EE55" w:rsidR="00D45D64" w:rsidRDefault="00D45D64" w:rsidP="009D446A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021D7D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93B94DE" w14:textId="73A562D4" w:rsidR="00A15D45" w:rsidRPr="00683098" w:rsidRDefault="00A15D45" w:rsidP="003413A8">
      <w:pPr>
        <w:pStyle w:val="Heading2"/>
        <w:spacing w:line="240" w:lineRule="auto"/>
      </w:pPr>
      <w:r w:rsidRPr="00683098">
        <w:t xml:space="preserve">Distance </w:t>
      </w:r>
      <w:r w:rsidR="0078681B">
        <w:t>B</w:t>
      </w:r>
      <w:r w:rsidR="008E24B0" w:rsidRPr="00683098">
        <w:t>etween</w:t>
      </w:r>
      <w:r w:rsidRPr="00683098">
        <w:t xml:space="preserve"> Vertices</w:t>
      </w:r>
    </w:p>
    <w:p w14:paraId="2DCB00D6" w14:textId="77777777" w:rsidR="00A15D45" w:rsidRDefault="00A15D45" w:rsidP="00A15D45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5FEBD2B4" w14:textId="77777777" w:rsidR="00A15D45" w:rsidRDefault="00A15D45" w:rsidP="00A15D45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4FF2FBC" w14:textId="77777777" w:rsidR="00A15D45" w:rsidRDefault="00A15D45" w:rsidP="00A15D45">
      <w:pPr>
        <w:jc w:val="both"/>
      </w:pPr>
      <w:r>
        <w:t xml:space="preserve">On the next </w:t>
      </w:r>
      <w:r w:rsidRPr="00717B0C">
        <w:rPr>
          <w:b/>
        </w:rPr>
        <w:t>N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7CD73229" w14:textId="77777777" w:rsidR="00A15D45" w:rsidRPr="008879EF" w:rsidRDefault="00A15D45" w:rsidP="00C7272B">
      <w:pPr>
        <w:pStyle w:val="Heading3"/>
      </w:pPr>
      <w:r w:rsidRPr="00C7272B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5103"/>
        <w:gridCol w:w="1843"/>
      </w:tblGrid>
      <w:tr w:rsidR="00A15D45" w:rsidRPr="00FF0C08" w14:paraId="2C58A09D" w14:textId="77777777" w:rsidTr="009D446A">
        <w:tc>
          <w:tcPr>
            <w:tcW w:w="1588" w:type="dxa"/>
            <w:shd w:val="clear" w:color="auto" w:fill="D9D9D9" w:themeFill="background1" w:themeFillShade="D9"/>
          </w:tcPr>
          <w:p w14:paraId="66AC3A44" w14:textId="77777777" w:rsidR="00A15D45" w:rsidRPr="00FF0C08" w:rsidRDefault="00A15D45" w:rsidP="009D446A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784427C7" w14:textId="77777777" w:rsidR="00A15D45" w:rsidRPr="00FF0C08" w:rsidRDefault="00A15D45" w:rsidP="009D446A">
            <w:pPr>
              <w:jc w:val="center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9B6FEC4" w14:textId="77777777" w:rsidR="00A15D45" w:rsidRPr="00FF0C08" w:rsidRDefault="00A15D45" w:rsidP="009D446A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002F28CA" w14:textId="77777777" w:rsidTr="009D446A">
        <w:tc>
          <w:tcPr>
            <w:tcW w:w="1588" w:type="dxa"/>
          </w:tcPr>
          <w:p w14:paraId="5F1660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7889BA8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56C5A9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780A58F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4004BC4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10B7A5AB" w14:textId="77777777" w:rsidR="00A15D45" w:rsidRPr="008607EE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5103" w:type="dxa"/>
            <w:vAlign w:val="center"/>
          </w:tcPr>
          <w:p w14:paraId="705B5B99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331D56DD" wp14:editId="079A2B7D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vAlign w:val="center"/>
          </w:tcPr>
          <w:p w14:paraId="7BD5EB8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8BA5A83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A15D45" w:rsidRPr="00FF0C08" w14:paraId="582D4106" w14:textId="77777777" w:rsidTr="009D446A">
        <w:tc>
          <w:tcPr>
            <w:tcW w:w="1588" w:type="dxa"/>
          </w:tcPr>
          <w:p w14:paraId="2C3C6E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256DC90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7FC5B08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5E1365CB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293502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71B655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7AEFE8E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60C7FD74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735322E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576E06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32FB502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6E3F069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02EBC2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2980D4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5103" w:type="dxa"/>
            <w:vAlign w:val="center"/>
          </w:tcPr>
          <w:p w14:paraId="4E641F0B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922486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33" type="#_x0000_t75" style="width:138pt;height:102pt" o:ole="">
                  <v:imagedata r:id="rId11" o:title=""/>
                </v:shape>
                <o:OLEObject Type="Embed" ProgID="PBrush" ShapeID="_x0000_i1133" DrawAspect="Content" ObjectID="_1715514064" r:id="rId12"/>
              </w:object>
            </w:r>
          </w:p>
        </w:tc>
        <w:tc>
          <w:tcPr>
            <w:tcW w:w="1843" w:type="dxa"/>
            <w:vAlign w:val="center"/>
          </w:tcPr>
          <w:p w14:paraId="7207C7D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" w:name="OLE_LINK6"/>
            <w:r>
              <w:rPr>
                <w:rFonts w:ascii="Consolas" w:hAnsi="Consolas" w:cs="Consolas"/>
                <w:noProof/>
              </w:rPr>
              <w:t>{1, 6} -&gt; 2</w:t>
            </w:r>
          </w:p>
          <w:bookmarkEnd w:id="1"/>
          <w:p w14:paraId="2F8AF4C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00DC3B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1BE9173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A15D45" w:rsidRPr="00FF0C08" w14:paraId="79F547EF" w14:textId="77777777" w:rsidTr="009D446A">
        <w:tc>
          <w:tcPr>
            <w:tcW w:w="1588" w:type="dxa"/>
          </w:tcPr>
          <w:p w14:paraId="5B245B8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1CD94CFA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6AC5F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363AA3C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02AAB2F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69A13A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694569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26E464B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22F99D5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D162E6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36FE3148" w14:textId="77777777" w:rsidR="00A15D45" w:rsidRPr="00A46976" w:rsidRDefault="00A15D45" w:rsidP="009E64FF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50B55C2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89D9C4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1808A7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2B4D90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59A2474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41962D1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394C96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4A2B5AB3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5103" w:type="dxa"/>
            <w:vAlign w:val="center"/>
          </w:tcPr>
          <w:p w14:paraId="7C4370FF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40830DA9" wp14:editId="7EAFEF85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  <w:vAlign w:val="center"/>
          </w:tcPr>
          <w:p w14:paraId="4252DD0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FF608B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1CB95702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0D4BAB64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2AFACFA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72FC2515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4E278F6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5EB5A7DA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51D591B0" w14:textId="77777777" w:rsidR="00A15D45" w:rsidRPr="00B64839" w:rsidRDefault="00A15D45" w:rsidP="00A15D45">
      <w:pPr>
        <w:spacing w:before="240"/>
        <w:jc w:val="both"/>
        <w:rPr>
          <w:rStyle w:val="Heading3Char"/>
        </w:rPr>
      </w:pPr>
      <w:r w:rsidRPr="00B64839">
        <w:rPr>
          <w:rStyle w:val="Heading3Char"/>
        </w:rPr>
        <w:t>Hint</w:t>
      </w:r>
    </w:p>
    <w:p w14:paraId="0942DC24" w14:textId="77777777" w:rsidR="00A15D45" w:rsidRPr="005C1214" w:rsidRDefault="00A15D45" w:rsidP="00A15D45">
      <w:pPr>
        <w:spacing w:before="240"/>
        <w:jc w:val="both"/>
      </w:pPr>
      <w:r>
        <w:t>F</w:t>
      </w:r>
      <w:r w:rsidRPr="005C1214">
        <w:t>or each pair use </w:t>
      </w:r>
      <w:r w:rsidRPr="005C1214">
        <w:rPr>
          <w:b/>
          <w:bCs/>
        </w:rPr>
        <w:t>BFS</w:t>
      </w:r>
      <w:r w:rsidRPr="005C1214">
        <w:t> to find all paths from the source to the destination vertex.</w:t>
      </w:r>
    </w:p>
    <w:p w14:paraId="65040454" w14:textId="77777777" w:rsidR="00A15D45" w:rsidRPr="00683098" w:rsidRDefault="00A15D45" w:rsidP="00683098">
      <w:pPr>
        <w:pStyle w:val="Heading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Heading3"/>
      </w:pPr>
      <w:r w:rsidRPr="00835ED9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3832"/>
        <w:gridCol w:w="2121"/>
      </w:tblGrid>
      <w:tr w:rsidR="00A15D45" w:rsidRPr="00FF0C08" w14:paraId="07C9A87E" w14:textId="77777777" w:rsidTr="009D446A"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9D446A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9D446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121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9D446A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D446A">
        <w:tc>
          <w:tcPr>
            <w:tcW w:w="1305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lastRenderedPageBreak/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1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2" w:name="OLE_LINK3"/>
            <w:bookmarkStart w:id="3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4" w:name="OLE_LINK4"/>
            <w:bookmarkStart w:id="5" w:name="OLE_LINK9"/>
            <w:bookmarkEnd w:id="2"/>
            <w:bookmarkEnd w:id="3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4"/>
          <w:bookmarkEnd w:id="5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D446A">
        <w:tc>
          <w:tcPr>
            <w:tcW w:w="1305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1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D446A">
        <w:tc>
          <w:tcPr>
            <w:tcW w:w="1305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1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Heading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Heading2"/>
      </w:pPr>
      <w:r w:rsidRPr="008B38C5"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Heading3"/>
      </w:pPr>
      <w:r w:rsidRPr="00BD40C8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9D446A">
            <w:pPr>
              <w:jc w:val="center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9D446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9D446A">
            <w:pPr>
              <w:jc w:val="center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71BE9AB0" w14:textId="6278A474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6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6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081B5F3F" w14:textId="7C950786" w:rsidR="00A15D45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7" w:name="OLE_LINK5"/>
            <w:bookmarkStart w:id="8" w:name="OLE_LINK8"/>
            <w:bookmarkStart w:id="9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7"/>
            <w:bookmarkEnd w:id="8"/>
            <w:bookmarkEnd w:id="9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4EB17265" w14:textId="6F0C146B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AB28D4F" w14:textId="09826D32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Heading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lastRenderedPageBreak/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ListParagraph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Heading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9D446A" w:rsidRDefault="00A15D45" w:rsidP="009D446A">
            <w:pPr>
              <w:spacing w:after="0" w:line="240" w:lineRule="auto"/>
              <w:jc w:val="center"/>
              <w:rPr>
                <w:rStyle w:val="Strong"/>
              </w:rPr>
            </w:pPr>
            <w:r w:rsidRPr="009D446A">
              <w:rPr>
                <w:rStyle w:val="Strong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9D446A" w:rsidRDefault="00A15D45" w:rsidP="009D446A">
            <w:pPr>
              <w:spacing w:after="0" w:line="240" w:lineRule="auto"/>
              <w:jc w:val="center"/>
              <w:rPr>
                <w:rStyle w:val="Strong"/>
              </w:rPr>
            </w:pPr>
            <w:r w:rsidRPr="009D446A">
              <w:rPr>
                <w:rStyle w:val="Strong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9D446A" w:rsidRDefault="00A15D45" w:rsidP="009D446A">
            <w:pPr>
              <w:spacing w:after="0" w:line="240" w:lineRule="auto"/>
              <w:jc w:val="center"/>
              <w:rPr>
                <w:rStyle w:val="Strong"/>
              </w:rPr>
            </w:pPr>
            <w:r w:rsidRPr="009D446A">
              <w:rPr>
                <w:rStyle w:val="Strong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446A">
              <w:rPr>
                <w:rFonts w:ascii="Consolas" w:hAnsi="Consolas" w:cs="Consolas"/>
                <w:noProof/>
              </w:rPr>
              <w:t>1</w:t>
            </w:r>
          </w:p>
          <w:p w14:paraId="4B18B032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446A">
              <w:rPr>
                <w:rFonts w:ascii="Consolas" w:hAnsi="Consolas" w:cs="Consolas"/>
                <w:noProof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446A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9D446A">
              <w:rPr>
                <w:rFonts w:cstheme="minorHAnsi"/>
                <w:noProof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035385B2" w14:textId="77777777" w:rsidR="00A15D45" w:rsidRPr="009D446A" w:rsidRDefault="00A15D45" w:rsidP="009E64FF">
            <w:pPr>
              <w:rPr>
                <w:rFonts w:ascii="Consolas" w:hAnsi="Consolas" w:cs="Consolas"/>
              </w:rPr>
            </w:pPr>
          </w:p>
          <w:p w14:paraId="363CADC5" w14:textId="77777777" w:rsidR="00A15D45" w:rsidRPr="009D446A" w:rsidRDefault="00A15D45" w:rsidP="009E64FF">
            <w:pPr>
              <w:rPr>
                <w:rFonts w:ascii="Consolas" w:hAnsi="Consolas" w:cs="Consolas"/>
              </w:rPr>
            </w:pPr>
            <w:r w:rsidRPr="009D446A">
              <w:rPr>
                <w:rFonts w:ascii="Consolas" w:hAnsi="Consolas" w:cs="Consolas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9D446A">
              <w:rPr>
                <w:rFonts w:cstheme="minorHAnsi"/>
                <w:noProof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9D446A">
              <w:rPr>
                <w:rFonts w:cstheme="minorHAnsi"/>
                <w:noProof/>
              </w:rPr>
              <w:t xml:space="preserve">salary(2) = 1 </w:t>
            </w:r>
          </w:p>
          <w:p w14:paraId="6F753079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9D446A">
              <w:rPr>
                <w:rFonts w:cstheme="minorHAnsi"/>
                <w:noProof/>
              </w:rPr>
              <w:t>salary(0) = salary(2) = 1</w:t>
            </w:r>
          </w:p>
          <w:p w14:paraId="7DD189EA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9D446A">
              <w:rPr>
                <w:rFonts w:cstheme="minorHAnsi"/>
                <w:noProof/>
              </w:rPr>
              <w:t xml:space="preserve">salary(1) = salary(2) = 1 </w:t>
            </w:r>
          </w:p>
          <w:p w14:paraId="6AA4CEDD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cstheme="minorHAnsi"/>
                <w:bCs/>
                <w:noProof/>
              </w:rPr>
            </w:pPr>
            <w:r w:rsidRPr="009D446A">
              <w:rPr>
                <w:rFonts w:cstheme="minorHAnsi"/>
                <w:noProof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Pr="009D446A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9D446A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Pr="009D446A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D446A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Heading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Heading3"/>
        <w:rPr>
          <w:b w:val="0"/>
          <w:bCs/>
        </w:rPr>
      </w:pPr>
      <w:r w:rsidRPr="002561F3">
        <w:rPr>
          <w:rStyle w:val="Heading3Char"/>
          <w:b/>
          <w:bCs/>
        </w:rPr>
        <w:t>Examples</w:t>
      </w:r>
    </w:p>
    <w:tbl>
      <w:tblPr>
        <w:tblStyle w:val="TableGrid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9D446A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9D446A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9D446A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9D446A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 id="_x0000_i1026" type="#_x0000_t75" style="width:132.75pt;height:78pt" o:ole="">
                  <v:imagedata r:id="rId22" o:title=""/>
                </v:shape>
                <o:OLEObject Type="Embed" ProgID="PBrush" ShapeID="_x0000_i1026" DrawAspect="Content" ObjectID="_1715514065" r:id="rId23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0" w:name="OLE_LINK11"/>
            <w:bookmarkStart w:id="11" w:name="OLE_LINK12"/>
            <w:bookmarkStart w:id="12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3" w:name="OLE_LINK2"/>
            <w:bookmarkEnd w:id="10"/>
            <w:bookmarkEnd w:id="11"/>
            <w:bookmarkEnd w:id="12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3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7" type="#_x0000_t75" style="width:138.75pt;height:78pt" o:ole="">
                  <v:imagedata r:id="rId24" o:title=""/>
                </v:shape>
                <o:OLEObject Type="Embed" ProgID="PBrush" ShapeID="_x0000_i1027" DrawAspect="Content" ObjectID="_1715514066" r:id="rId25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4</w:t>
            </w:r>
          </w:p>
          <w:p w14:paraId="57D87469" w14:textId="12A098C4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Heading3"/>
      </w:pPr>
      <w:r>
        <w:t>Hint</w:t>
      </w:r>
    </w:p>
    <w:p w14:paraId="04F95621" w14:textId="402EDC96" w:rsidR="00A15D45" w:rsidRDefault="00A15D45" w:rsidP="00A15D45">
      <w:pPr>
        <w:pStyle w:val="ListParagraph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ListParagraph"/>
        <w:numPr>
          <w:ilvl w:val="1"/>
          <w:numId w:val="18"/>
        </w:numPr>
        <w:spacing w:before="240" w:after="200"/>
        <w:jc w:val="both"/>
      </w:pPr>
      <w:r w:rsidRPr="008B38C5"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Heading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Heading3"/>
      </w:pPr>
      <w:r>
        <w:t>Input</w:t>
      </w:r>
    </w:p>
    <w:p w14:paraId="0B067EF2" w14:textId="5301118D" w:rsidR="00012A6F" w:rsidRDefault="00012A6F" w:rsidP="00012A6F">
      <w:pPr>
        <w:pStyle w:val="ListParagraph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ListParagraph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ListParagraph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Heading3"/>
      </w:pPr>
      <w:r>
        <w:t>Output</w:t>
      </w:r>
    </w:p>
    <w:p w14:paraId="25910F63" w14:textId="6F650E49" w:rsidR="00012A6F" w:rsidRDefault="00012A6F" w:rsidP="00012A6F">
      <w:pPr>
        <w:pStyle w:val="ListParagraph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ListParagraph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</w:t>
      </w:r>
      <w:proofErr w:type="spellStart"/>
      <w:r w:rsidRPr="00F22B27">
        <w:rPr>
          <w:rFonts w:ascii="Consolas" w:hAnsi="Consolas"/>
          <w:b/>
        </w:rPr>
        <w:t>firstBuilding</w:t>
      </w:r>
      <w:proofErr w:type="spellEnd"/>
      <w:r w:rsidRPr="00F22B27">
        <w:rPr>
          <w:rFonts w:ascii="Consolas" w:hAnsi="Consolas"/>
          <w:b/>
        </w:rPr>
        <w:t>} {</w:t>
      </w:r>
      <w:proofErr w:type="spellStart"/>
      <w:r w:rsidRPr="00F22B27">
        <w:rPr>
          <w:rFonts w:ascii="Consolas" w:hAnsi="Consolas"/>
          <w:b/>
        </w:rPr>
        <w:t>secondBuilding</w:t>
      </w:r>
      <w:proofErr w:type="spellEnd"/>
      <w:r w:rsidRPr="00F22B27">
        <w:rPr>
          <w:rFonts w:ascii="Consolas" w:hAnsi="Consolas"/>
          <w:b/>
        </w:rPr>
        <w:t>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ListParagraph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lastRenderedPageBreak/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9D446A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9D446A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4E0DFC72" w14:textId="19E80EA8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4" w:name="OLE_LINK14"/>
            <w:bookmarkStart w:id="15" w:name="OLE_LINK15"/>
            <w:bookmarkStart w:id="16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4"/>
          <w:bookmarkEnd w:id="15"/>
          <w:bookmarkEnd w:id="16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Heading2"/>
        <w:numPr>
          <w:ilvl w:val="0"/>
          <w:numId w:val="0"/>
        </w:numPr>
      </w:pPr>
    </w:p>
    <w:sectPr w:rsidR="00A15D45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41916" w14:textId="77777777" w:rsidR="0009477C" w:rsidRDefault="0009477C" w:rsidP="008068A2">
      <w:pPr>
        <w:spacing w:after="0" w:line="240" w:lineRule="auto"/>
      </w:pPr>
      <w:r>
        <w:separator/>
      </w:r>
    </w:p>
  </w:endnote>
  <w:endnote w:type="continuationSeparator" w:id="0">
    <w:p w14:paraId="62762F61" w14:textId="77777777" w:rsidR="0009477C" w:rsidRDefault="000947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AE0C2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37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37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AE0C2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37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37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88199" w14:textId="77777777" w:rsidR="0009477C" w:rsidRDefault="0009477C" w:rsidP="008068A2">
      <w:pPr>
        <w:spacing w:after="0" w:line="240" w:lineRule="auto"/>
      </w:pPr>
      <w:r>
        <w:separator/>
      </w:r>
    </w:p>
  </w:footnote>
  <w:footnote w:type="continuationSeparator" w:id="0">
    <w:p w14:paraId="76C8103F" w14:textId="77777777" w:rsidR="0009477C" w:rsidRDefault="000947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16"/>
  </w:num>
  <w:num w:numId="5">
    <w:abstractNumId w:val="5"/>
  </w:num>
  <w:num w:numId="6">
    <w:abstractNumId w:val="2"/>
  </w:num>
  <w:num w:numId="7">
    <w:abstractNumId w:val="20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3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19"/>
  </w:num>
  <w:num w:numId="23">
    <w:abstractNumId w:val="10"/>
  </w:num>
  <w:num w:numId="2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rgUAuTRPiCwAAAA="/>
  </w:docVars>
  <w:rsids>
    <w:rsidRoot w:val="008068A2"/>
    <w:rsid w:val="000006BB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9209B"/>
    <w:rsid w:val="0009477C"/>
    <w:rsid w:val="000A29F4"/>
    <w:rsid w:val="000A5171"/>
    <w:rsid w:val="000A6794"/>
    <w:rsid w:val="000B15EE"/>
    <w:rsid w:val="000B39E6"/>
    <w:rsid w:val="000B56F0"/>
    <w:rsid w:val="000C5361"/>
    <w:rsid w:val="00103906"/>
    <w:rsid w:val="001275B9"/>
    <w:rsid w:val="00135E22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30CF"/>
    <w:rsid w:val="0033212E"/>
    <w:rsid w:val="0033490F"/>
    <w:rsid w:val="003413A8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4D27"/>
    <w:rsid w:val="006640AE"/>
    <w:rsid w:val="006678F6"/>
    <w:rsid w:val="00670041"/>
    <w:rsid w:val="006718D4"/>
    <w:rsid w:val="00671FE2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03E1"/>
    <w:rsid w:val="008220A3"/>
    <w:rsid w:val="00835ED9"/>
    <w:rsid w:val="00836CA4"/>
    <w:rsid w:val="0085184F"/>
    <w:rsid w:val="00861625"/>
    <w:rsid w:val="008617B5"/>
    <w:rsid w:val="00866B3F"/>
    <w:rsid w:val="00870828"/>
    <w:rsid w:val="0088080B"/>
    <w:rsid w:val="00893373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446A"/>
    <w:rsid w:val="009D7ECF"/>
    <w:rsid w:val="009E1A09"/>
    <w:rsid w:val="009E2FC6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31B3"/>
    <w:rsid w:val="00A56FA2"/>
    <w:rsid w:val="00A66DE2"/>
    <w:rsid w:val="00A70227"/>
    <w:rsid w:val="00A847D3"/>
    <w:rsid w:val="00A91BB8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B6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5" Type="http://schemas.openxmlformats.org/officeDocument/2006/relationships/oleObject" Target="embeddings/oleObject3.bin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oleObject" Target="embeddings/oleObject2.bin"/><Relationship Id="rId28" Type="http://schemas.openxmlformats.org/officeDocument/2006/relationships/image" Target="media/image16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5/Graph-Theory-Traversal-and-Shortest-Paths-Exercis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hyperlink" Target="https://softuni.bg/trainings/3809/algorithms-fundamentals-with-c-sharp-june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50.png"/><Relationship Id="rId40" Type="http://schemas.openxmlformats.org/officeDocument/2006/relationships/image" Target="media/image27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9B5E6D-4432-4BD0-9DF4-4443F067C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6</TotalTime>
  <Pages>7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87</cp:revision>
  <cp:lastPrinted>2015-10-26T22:35:00Z</cp:lastPrinted>
  <dcterms:created xsi:type="dcterms:W3CDTF">2019-11-12T12:29:00Z</dcterms:created>
  <dcterms:modified xsi:type="dcterms:W3CDTF">2022-05-31T11:55:00Z</dcterms:modified>
  <cp:category>computer programming;programming;software development;software engineering</cp:category>
</cp:coreProperties>
</file>